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7DFE9A" w14:textId="77777777" w:rsidR="00F60994" w:rsidRDefault="00F60994"/>
    <w:p w14:paraId="5F65E08D" w14:textId="2E898347" w:rsidR="00BB1194" w:rsidRDefault="00D515A3">
      <w:r>
        <w:rPr>
          <w:noProof/>
        </w:rPr>
        <w:drawing>
          <wp:anchor distT="0" distB="190500" distL="114300" distR="114300" simplePos="0" relativeHeight="251658240" behindDoc="0" locked="0" layoutInCell="1" allowOverlap="1" wp14:anchorId="0EFAD936" wp14:editId="16B4BB7E">
            <wp:simplePos x="0" y="0"/>
            <wp:positionH relativeFrom="column">
              <wp:align>center</wp:align>
            </wp:positionH>
            <wp:positionV relativeFrom="page">
              <wp:posOffset>182880</wp:posOffset>
            </wp:positionV>
            <wp:extent cx="4507992" cy="713232"/>
            <wp:effectExtent l="0" t="0" r="6985" b="0"/>
            <wp:wrapSquare wrapText="bothSides"/>
            <wp:docPr id="7" name="Picture 7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Logo, company nam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7992" cy="7132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BB1194" w:rsidSect="00F60994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E00A3B" w14:textId="77777777" w:rsidR="00CE7DA1" w:rsidRDefault="00CE7DA1" w:rsidP="00D515A3">
      <w:r>
        <w:separator/>
      </w:r>
    </w:p>
  </w:endnote>
  <w:endnote w:type="continuationSeparator" w:id="0">
    <w:p w14:paraId="18E9DAB0" w14:textId="77777777" w:rsidR="00CE7DA1" w:rsidRDefault="00CE7DA1" w:rsidP="00D515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F5FF7C" w14:textId="77777777" w:rsidR="00CE7DA1" w:rsidRDefault="00CE7DA1" w:rsidP="00D515A3">
      <w:r>
        <w:separator/>
      </w:r>
    </w:p>
  </w:footnote>
  <w:footnote w:type="continuationSeparator" w:id="0">
    <w:p w14:paraId="0DF3F084" w14:textId="77777777" w:rsidR="00CE7DA1" w:rsidRDefault="00CE7DA1" w:rsidP="00D515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rIwNTYwMzU3MzFV0lEKTi0uzszPAykwrAUAJsboMiwAAAA="/>
  </w:docVars>
  <w:rsids>
    <w:rsidRoot w:val="00BB1194"/>
    <w:rsid w:val="00BB1194"/>
    <w:rsid w:val="00BC4C29"/>
    <w:rsid w:val="00C336D4"/>
    <w:rsid w:val="00CE7DA1"/>
    <w:rsid w:val="00D46F80"/>
    <w:rsid w:val="00D515A3"/>
    <w:rsid w:val="00F24324"/>
    <w:rsid w:val="00F60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A8E344"/>
  <w15:chartTrackingRefBased/>
  <w15:docId w15:val="{2DAB374A-729C-477B-87CA-93616EF7D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1194"/>
    <w:pPr>
      <w:spacing w:after="0" w:line="240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B119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515A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515A3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D515A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15A3"/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3485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my Brown</dc:creator>
  <cp:keywords/>
  <dc:description/>
  <cp:lastModifiedBy>Jay Stevens</cp:lastModifiedBy>
  <cp:revision>2</cp:revision>
  <dcterms:created xsi:type="dcterms:W3CDTF">2021-01-22T15:38:00Z</dcterms:created>
  <dcterms:modified xsi:type="dcterms:W3CDTF">2021-01-22T15:38:00Z</dcterms:modified>
</cp:coreProperties>
</file>